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899C72" w14:textId="114C1E92" w:rsidR="00370730" w:rsidRPr="00033889" w:rsidRDefault="00033889" w:rsidP="00370730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kern w:val="0"/>
          <w:szCs w:val="24"/>
        </w:rPr>
      </w:pPr>
      <w:r w:rsidRPr="00033889">
        <w:rPr>
          <w:rFonts w:ascii="Times New Roman" w:hAnsi="Times New Roman" w:cs="Times New Roman"/>
          <w:b/>
          <w:bCs/>
          <w:kern w:val="0"/>
          <w:szCs w:val="24"/>
        </w:rPr>
        <w:t xml:space="preserve">Supplemental Table 1. </w:t>
      </w:r>
      <w:r w:rsidRPr="00033889">
        <w:rPr>
          <w:rFonts w:ascii="Times New Roman" w:hAnsi="Times New Roman" w:cs="Times New Roman"/>
          <w:b/>
          <w:bCs/>
          <w:kern w:val="0"/>
          <w:szCs w:val="24"/>
        </w:rPr>
        <w:t xml:space="preserve">Multivariate logistic regression analysis </w:t>
      </w:r>
      <w:r>
        <w:rPr>
          <w:rFonts w:ascii="Times New Roman" w:hAnsi="Times New Roman" w:cs="Times New Roman"/>
          <w:b/>
          <w:bCs/>
          <w:kern w:val="0"/>
          <w:szCs w:val="24"/>
        </w:rPr>
        <w:t>for predicting</w:t>
      </w:r>
      <w:r w:rsidRPr="00033889">
        <w:rPr>
          <w:rFonts w:ascii="Times New Roman" w:hAnsi="Times New Roman" w:cs="Times New Roman"/>
          <w:b/>
          <w:bCs/>
          <w:kern w:val="0"/>
          <w:szCs w:val="24"/>
        </w:rPr>
        <w:t xml:space="preserve"> osteoporosis</w:t>
      </w:r>
    </w:p>
    <w:p w14:paraId="5743ABD0" w14:textId="77777777" w:rsidR="00370730" w:rsidRPr="00033889" w:rsidRDefault="00370730" w:rsidP="00370730">
      <w:pPr>
        <w:autoSpaceDE w:val="0"/>
        <w:autoSpaceDN w:val="0"/>
        <w:adjustRightInd w:val="0"/>
        <w:rPr>
          <w:rFonts w:ascii="AdvOT863180fb" w:hAnsi="AdvOT863180fb" w:cs="AdvOT863180fb"/>
          <w:kern w:val="0"/>
          <w:szCs w:val="24"/>
        </w:rPr>
      </w:pPr>
    </w:p>
    <w:tbl>
      <w:tblPr>
        <w:tblW w:w="110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85"/>
        <w:gridCol w:w="2071"/>
        <w:gridCol w:w="2621"/>
        <w:gridCol w:w="2680"/>
        <w:gridCol w:w="2363"/>
      </w:tblGrid>
      <w:tr w:rsidR="00920C9F" w:rsidRPr="00920C9F" w14:paraId="3570209E" w14:textId="77777777" w:rsidTr="004A6899">
        <w:trPr>
          <w:cantSplit/>
          <w:trHeight w:val="503"/>
          <w:jc w:val="center"/>
        </w:trPr>
        <w:tc>
          <w:tcPr>
            <w:tcW w:w="1285" w:type="dxa"/>
            <w:vMerge w:val="restart"/>
            <w:tcBorders>
              <w:top w:val="single" w:sz="24" w:space="0" w:color="auto"/>
              <w:left w:val="nil"/>
              <w:bottom w:val="nil"/>
              <w:right w:val="nil"/>
            </w:tcBorders>
            <w:shd w:val="clear" w:color="auto" w:fill="FFFFFF"/>
          </w:tcPr>
          <w:p w14:paraId="373E48AF" w14:textId="6ED99B46" w:rsidR="00920C9F" w:rsidRPr="00920C9F" w:rsidRDefault="00920C9F" w:rsidP="00370730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2071" w:type="dxa"/>
            <w:vMerge w:val="restart"/>
            <w:tcBorders>
              <w:top w:val="single" w:sz="2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77224F" w14:textId="77777777" w:rsidR="00920C9F" w:rsidRPr="00370730" w:rsidRDefault="00920C9F" w:rsidP="00403018">
            <w:pPr>
              <w:autoSpaceDE w:val="0"/>
              <w:autoSpaceDN w:val="0"/>
              <w:adjustRightInd w:val="0"/>
              <w:spacing w:line="320" w:lineRule="atLeast"/>
              <w:ind w:leftChars="-25" w:right="60" w:hangingChars="25" w:hanging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920C9F">
              <w:rPr>
                <w:rFonts w:ascii="Times New Roman" w:hAnsi="Times New Roman" w:cs="Times New Roman"/>
                <w:kern w:val="0"/>
                <w:szCs w:val="24"/>
              </w:rPr>
              <w:t>Odds ratio</w:t>
            </w:r>
          </w:p>
        </w:tc>
        <w:tc>
          <w:tcPr>
            <w:tcW w:w="5301" w:type="dxa"/>
            <w:gridSpan w:val="2"/>
            <w:tcBorders>
              <w:top w:val="single" w:sz="24" w:space="0" w:color="auto"/>
              <w:left w:val="nil"/>
              <w:bottom w:val="single" w:sz="18" w:space="0" w:color="auto"/>
              <w:right w:val="nil"/>
            </w:tcBorders>
            <w:shd w:val="clear" w:color="auto" w:fill="FFFFFF"/>
          </w:tcPr>
          <w:p w14:paraId="546C2E81" w14:textId="77777777" w:rsidR="00920C9F" w:rsidRPr="00370730" w:rsidRDefault="00920C9F" w:rsidP="00370730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370730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 xml:space="preserve">95% </w:t>
            </w:r>
            <w:r w:rsidRPr="00920C9F">
              <w:rPr>
                <w:rFonts w:ascii="Times New Roman" w:hAnsi="Times New Roman" w:cs="Times New Roman"/>
                <w:kern w:val="0"/>
                <w:szCs w:val="24"/>
              </w:rPr>
              <w:t>con</w:t>
            </w:r>
            <w:r w:rsidRPr="00920C9F">
              <w:rPr>
                <w:rFonts w:ascii="Times New Roman" w:eastAsia="AdvOT863180fb+fb" w:hAnsi="Times New Roman" w:cs="Times New Roman"/>
                <w:kern w:val="0"/>
                <w:szCs w:val="24"/>
              </w:rPr>
              <w:t>fi</w:t>
            </w:r>
            <w:r w:rsidRPr="00920C9F">
              <w:rPr>
                <w:rFonts w:ascii="Times New Roman" w:hAnsi="Times New Roman" w:cs="Times New Roman"/>
                <w:kern w:val="0"/>
                <w:szCs w:val="24"/>
              </w:rPr>
              <w:t>dence interval</w:t>
            </w:r>
          </w:p>
        </w:tc>
        <w:tc>
          <w:tcPr>
            <w:tcW w:w="2363" w:type="dxa"/>
            <w:vMerge w:val="restart"/>
            <w:tcBorders>
              <w:top w:val="single" w:sz="24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</w:tcPr>
          <w:p w14:paraId="5540E3CD" w14:textId="77777777" w:rsidR="00920C9F" w:rsidRPr="00920C9F" w:rsidRDefault="00CC7199" w:rsidP="00806BAE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CC7199">
              <w:rPr>
                <w:rFonts w:ascii="Times New Roman" w:hAnsi="Times New Roman" w:cs="Times New Roman" w:hint="eastAsia"/>
                <w:i/>
                <w:kern w:val="0"/>
                <w:szCs w:val="24"/>
              </w:rPr>
              <w:t>p</w:t>
            </w:r>
            <w:r w:rsidR="00920C9F" w:rsidRPr="00CC7199">
              <w:rPr>
                <w:rFonts w:ascii="Times New Roman" w:hAnsi="Times New Roman" w:cs="Times New Roman"/>
                <w:i/>
                <w:kern w:val="0"/>
                <w:szCs w:val="24"/>
              </w:rPr>
              <w:t xml:space="preserve"> </w:t>
            </w:r>
            <w:r w:rsidR="00920C9F" w:rsidRPr="00920C9F">
              <w:rPr>
                <w:rFonts w:ascii="Times New Roman" w:hAnsi="Times New Roman" w:cs="Times New Roman"/>
                <w:kern w:val="0"/>
                <w:szCs w:val="24"/>
              </w:rPr>
              <w:t>value</w:t>
            </w:r>
          </w:p>
        </w:tc>
      </w:tr>
      <w:tr w:rsidR="00920C9F" w:rsidRPr="00920C9F" w14:paraId="7660CAFB" w14:textId="77777777" w:rsidTr="004A6899">
        <w:trPr>
          <w:cantSplit/>
          <w:trHeight w:val="527"/>
          <w:jc w:val="center"/>
        </w:trPr>
        <w:tc>
          <w:tcPr>
            <w:tcW w:w="1285" w:type="dxa"/>
            <w:vMerge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/>
          </w:tcPr>
          <w:p w14:paraId="29A00B84" w14:textId="77777777" w:rsidR="00920C9F" w:rsidRPr="00920C9F" w:rsidRDefault="00920C9F" w:rsidP="003707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2071" w:type="dxa"/>
            <w:vMerge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FFFFFF"/>
          </w:tcPr>
          <w:p w14:paraId="7BE690AE" w14:textId="77777777" w:rsidR="00920C9F" w:rsidRPr="00370730" w:rsidRDefault="00920C9F" w:rsidP="003707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</w:p>
        </w:tc>
        <w:tc>
          <w:tcPr>
            <w:tcW w:w="2621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FFFFFF"/>
          </w:tcPr>
          <w:p w14:paraId="57495939" w14:textId="77777777" w:rsidR="00920C9F" w:rsidRPr="00370730" w:rsidRDefault="00920C9F" w:rsidP="00370730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920C9F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Lower</w:t>
            </w:r>
          </w:p>
        </w:tc>
        <w:tc>
          <w:tcPr>
            <w:tcW w:w="268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FFFFFF"/>
          </w:tcPr>
          <w:p w14:paraId="33F0BCD8" w14:textId="77777777" w:rsidR="00920C9F" w:rsidRPr="00370730" w:rsidRDefault="00920C9F" w:rsidP="00370730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920C9F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Upper</w:t>
            </w:r>
          </w:p>
        </w:tc>
        <w:tc>
          <w:tcPr>
            <w:tcW w:w="2363" w:type="dxa"/>
            <w:vMerge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14:paraId="35897BD8" w14:textId="77777777" w:rsidR="00920C9F" w:rsidRPr="00920C9F" w:rsidRDefault="00920C9F" w:rsidP="00370730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</w:p>
        </w:tc>
      </w:tr>
      <w:tr w:rsidR="00920C9F" w:rsidRPr="00920C9F" w14:paraId="5DED64DA" w14:textId="77777777" w:rsidTr="004A6899">
        <w:trPr>
          <w:cantSplit/>
          <w:trHeight w:val="503"/>
          <w:jc w:val="center"/>
        </w:trPr>
        <w:tc>
          <w:tcPr>
            <w:tcW w:w="1285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580441" w14:textId="77777777" w:rsidR="00920C9F" w:rsidRPr="00370730" w:rsidRDefault="00920C9F" w:rsidP="00370730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370730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Age</w:t>
            </w:r>
          </w:p>
        </w:tc>
        <w:tc>
          <w:tcPr>
            <w:tcW w:w="2071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DA8223C" w14:textId="77777777" w:rsidR="00920C9F" w:rsidRPr="00370730" w:rsidRDefault="00920C9F" w:rsidP="00920C9F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370730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.929</w:t>
            </w:r>
          </w:p>
        </w:tc>
        <w:tc>
          <w:tcPr>
            <w:tcW w:w="2621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360B92" w14:textId="77777777" w:rsidR="00920C9F" w:rsidRPr="00370730" w:rsidRDefault="00920C9F" w:rsidP="00920C9F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370730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.902</w:t>
            </w:r>
          </w:p>
        </w:tc>
        <w:tc>
          <w:tcPr>
            <w:tcW w:w="2680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66CD95" w14:textId="77777777" w:rsidR="00920C9F" w:rsidRPr="00370730" w:rsidRDefault="00920C9F" w:rsidP="00920C9F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370730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.957</w:t>
            </w:r>
          </w:p>
        </w:tc>
        <w:tc>
          <w:tcPr>
            <w:tcW w:w="2363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E9BC65" w14:textId="77777777" w:rsidR="00920C9F" w:rsidRPr="00370730" w:rsidRDefault="00920C9F" w:rsidP="00920C9F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370730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.000</w:t>
            </w:r>
            <w:r w:rsidRPr="00920C9F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 xml:space="preserve"> </w:t>
            </w:r>
            <w:r w:rsidRPr="00920C9F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*</w:t>
            </w:r>
            <w:r w:rsidR="00CC7199" w:rsidRPr="00920C9F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*</w:t>
            </w:r>
          </w:p>
        </w:tc>
      </w:tr>
      <w:tr w:rsidR="00920C9F" w:rsidRPr="00920C9F" w14:paraId="369FA652" w14:textId="77777777" w:rsidTr="004A6899">
        <w:trPr>
          <w:cantSplit/>
          <w:trHeight w:val="503"/>
          <w:jc w:val="center"/>
        </w:trPr>
        <w:tc>
          <w:tcPr>
            <w:tcW w:w="12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742EA44" w14:textId="77777777" w:rsidR="00920C9F" w:rsidRPr="00370730" w:rsidRDefault="00920C9F" w:rsidP="00797653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370730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Height</w:t>
            </w:r>
          </w:p>
        </w:tc>
        <w:tc>
          <w:tcPr>
            <w:tcW w:w="20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D222232" w14:textId="77777777" w:rsidR="00920C9F" w:rsidRPr="00370730" w:rsidRDefault="00920C9F" w:rsidP="00920C9F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370730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.944</w:t>
            </w:r>
          </w:p>
        </w:tc>
        <w:tc>
          <w:tcPr>
            <w:tcW w:w="26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86BCCC" w14:textId="77777777" w:rsidR="00920C9F" w:rsidRPr="00370730" w:rsidRDefault="00920C9F" w:rsidP="00920C9F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370730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.859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058F6A" w14:textId="77777777" w:rsidR="00920C9F" w:rsidRPr="00370730" w:rsidRDefault="00920C9F" w:rsidP="00920C9F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370730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1.036</w:t>
            </w:r>
          </w:p>
        </w:tc>
        <w:tc>
          <w:tcPr>
            <w:tcW w:w="23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55B9CEA" w14:textId="77777777" w:rsidR="00920C9F" w:rsidRPr="00370730" w:rsidRDefault="00920C9F" w:rsidP="00920C9F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370730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.224</w:t>
            </w:r>
          </w:p>
        </w:tc>
      </w:tr>
      <w:tr w:rsidR="00920C9F" w:rsidRPr="00920C9F" w14:paraId="1ABFF1E2" w14:textId="77777777" w:rsidTr="004A6899">
        <w:trPr>
          <w:cantSplit/>
          <w:trHeight w:val="503"/>
          <w:jc w:val="center"/>
        </w:trPr>
        <w:tc>
          <w:tcPr>
            <w:tcW w:w="12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BC69C3" w14:textId="77777777" w:rsidR="00920C9F" w:rsidRPr="00370730" w:rsidRDefault="00920C9F" w:rsidP="00D960EC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370730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BMI</w:t>
            </w:r>
          </w:p>
        </w:tc>
        <w:tc>
          <w:tcPr>
            <w:tcW w:w="20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322CBD" w14:textId="77777777" w:rsidR="00920C9F" w:rsidRPr="00370730" w:rsidRDefault="00920C9F" w:rsidP="00920C9F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370730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.872</w:t>
            </w:r>
          </w:p>
        </w:tc>
        <w:tc>
          <w:tcPr>
            <w:tcW w:w="26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EB32C4" w14:textId="77777777" w:rsidR="00920C9F" w:rsidRPr="00370730" w:rsidRDefault="00920C9F" w:rsidP="00920C9F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370730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.669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075675" w14:textId="77777777" w:rsidR="00920C9F" w:rsidRPr="00370730" w:rsidRDefault="00920C9F" w:rsidP="00920C9F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370730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1.136</w:t>
            </w:r>
          </w:p>
        </w:tc>
        <w:tc>
          <w:tcPr>
            <w:tcW w:w="23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8C8466" w14:textId="77777777" w:rsidR="00920C9F" w:rsidRPr="00370730" w:rsidRDefault="00920C9F" w:rsidP="00920C9F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370730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.311</w:t>
            </w:r>
          </w:p>
        </w:tc>
      </w:tr>
      <w:tr w:rsidR="00920C9F" w:rsidRPr="00920C9F" w14:paraId="3A1D884F" w14:textId="77777777" w:rsidTr="004A6899">
        <w:trPr>
          <w:cantSplit/>
          <w:trHeight w:val="503"/>
          <w:jc w:val="center"/>
        </w:trPr>
        <w:tc>
          <w:tcPr>
            <w:tcW w:w="12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AF20C0" w14:textId="77777777" w:rsidR="00920C9F" w:rsidRPr="00370730" w:rsidRDefault="00920C9F" w:rsidP="00370730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920C9F">
              <w:rPr>
                <w:rFonts w:ascii="Times New Roman" w:hAnsi="Times New Roman" w:cs="Times New Roman"/>
                <w:kern w:val="0"/>
                <w:szCs w:val="24"/>
              </w:rPr>
              <w:t>FM ratio</w:t>
            </w:r>
          </w:p>
        </w:tc>
        <w:tc>
          <w:tcPr>
            <w:tcW w:w="20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8841AF" w14:textId="77777777" w:rsidR="00920C9F" w:rsidRPr="00370730" w:rsidRDefault="00920C9F" w:rsidP="00920C9F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370730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1.259</w:t>
            </w:r>
          </w:p>
        </w:tc>
        <w:tc>
          <w:tcPr>
            <w:tcW w:w="26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4CD1E8" w14:textId="77777777" w:rsidR="00920C9F" w:rsidRPr="00370730" w:rsidRDefault="00920C9F" w:rsidP="00920C9F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370730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1.039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1D8A5F" w14:textId="77777777" w:rsidR="00920C9F" w:rsidRPr="00370730" w:rsidRDefault="00920C9F" w:rsidP="00920C9F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370730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1.525</w:t>
            </w:r>
          </w:p>
        </w:tc>
        <w:tc>
          <w:tcPr>
            <w:tcW w:w="23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52373A" w14:textId="77777777" w:rsidR="00920C9F" w:rsidRPr="00370730" w:rsidRDefault="00920C9F" w:rsidP="00920C9F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370730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.019</w:t>
            </w:r>
            <w:r w:rsidRPr="00920C9F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 xml:space="preserve"> </w:t>
            </w:r>
            <w:r w:rsidRPr="00920C9F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*</w:t>
            </w:r>
          </w:p>
        </w:tc>
      </w:tr>
      <w:tr w:rsidR="00920C9F" w:rsidRPr="00920C9F" w14:paraId="77DF3D27" w14:textId="77777777" w:rsidTr="004A6899">
        <w:trPr>
          <w:cantSplit/>
          <w:trHeight w:val="503"/>
          <w:jc w:val="center"/>
        </w:trPr>
        <w:tc>
          <w:tcPr>
            <w:tcW w:w="12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03092E" w14:textId="77777777" w:rsidR="00920C9F" w:rsidRPr="00370730" w:rsidRDefault="00920C9F" w:rsidP="00370730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920C9F">
              <w:rPr>
                <w:rFonts w:ascii="Times New Roman" w:hAnsi="Times New Roman" w:cs="Times New Roman"/>
                <w:kern w:val="0"/>
                <w:szCs w:val="24"/>
              </w:rPr>
              <w:t>FM</w:t>
            </w:r>
          </w:p>
        </w:tc>
        <w:tc>
          <w:tcPr>
            <w:tcW w:w="20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183F252" w14:textId="77777777" w:rsidR="00920C9F" w:rsidRPr="00370730" w:rsidRDefault="00920C9F" w:rsidP="00920C9F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370730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.866</w:t>
            </w:r>
          </w:p>
        </w:tc>
        <w:tc>
          <w:tcPr>
            <w:tcW w:w="26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F3E7A4" w14:textId="77777777" w:rsidR="00920C9F" w:rsidRPr="00370730" w:rsidRDefault="00920C9F" w:rsidP="00920C9F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370730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.694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0A4CBB" w14:textId="77777777" w:rsidR="00920C9F" w:rsidRPr="00370730" w:rsidRDefault="00920C9F" w:rsidP="00920C9F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370730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1.080</w:t>
            </w:r>
          </w:p>
        </w:tc>
        <w:tc>
          <w:tcPr>
            <w:tcW w:w="23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2E722F" w14:textId="77777777" w:rsidR="00920C9F" w:rsidRPr="00370730" w:rsidRDefault="00920C9F" w:rsidP="00920C9F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370730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.201</w:t>
            </w:r>
          </w:p>
        </w:tc>
      </w:tr>
      <w:tr w:rsidR="00920C9F" w:rsidRPr="00920C9F" w14:paraId="5CBCCFDC" w14:textId="77777777" w:rsidTr="004A6899">
        <w:trPr>
          <w:cantSplit/>
          <w:trHeight w:val="503"/>
          <w:jc w:val="center"/>
        </w:trPr>
        <w:tc>
          <w:tcPr>
            <w:tcW w:w="12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39F754" w14:textId="77777777" w:rsidR="00920C9F" w:rsidRPr="00370730" w:rsidRDefault="00920C9F" w:rsidP="00370730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370730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BMR</w:t>
            </w:r>
          </w:p>
        </w:tc>
        <w:tc>
          <w:tcPr>
            <w:tcW w:w="20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CD23C97" w14:textId="77777777" w:rsidR="00920C9F" w:rsidRPr="00370730" w:rsidRDefault="00920C9F" w:rsidP="00920C9F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370730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1.033</w:t>
            </w:r>
          </w:p>
        </w:tc>
        <w:tc>
          <w:tcPr>
            <w:tcW w:w="26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86B35FD" w14:textId="77777777" w:rsidR="00920C9F" w:rsidRPr="00370730" w:rsidRDefault="00920C9F" w:rsidP="00920C9F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370730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1.001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02E92C" w14:textId="77777777" w:rsidR="00920C9F" w:rsidRPr="00370730" w:rsidRDefault="00920C9F" w:rsidP="00920C9F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370730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1.066</w:t>
            </w:r>
          </w:p>
        </w:tc>
        <w:tc>
          <w:tcPr>
            <w:tcW w:w="23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B83B03" w14:textId="77777777" w:rsidR="00920C9F" w:rsidRPr="00370730" w:rsidRDefault="00920C9F" w:rsidP="00920C9F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370730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.041</w:t>
            </w:r>
            <w:r w:rsidRPr="00920C9F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 xml:space="preserve"> </w:t>
            </w:r>
            <w:r w:rsidRPr="00920C9F">
              <w:rPr>
                <w:rFonts w:ascii="Times New Roman" w:eastAsia="新細明體" w:hAnsi="Times New Roman" w:cs="Times New Roman"/>
                <w:color w:val="000000"/>
                <w:kern w:val="0"/>
                <w:szCs w:val="24"/>
              </w:rPr>
              <w:t>*</w:t>
            </w:r>
          </w:p>
        </w:tc>
      </w:tr>
      <w:tr w:rsidR="00920C9F" w:rsidRPr="00920C9F" w14:paraId="1DB53F82" w14:textId="77777777" w:rsidTr="004A6899">
        <w:trPr>
          <w:cantSplit/>
          <w:trHeight w:val="503"/>
          <w:jc w:val="center"/>
        </w:trPr>
        <w:tc>
          <w:tcPr>
            <w:tcW w:w="1285" w:type="dxa"/>
            <w:tcBorders>
              <w:top w:val="nil"/>
              <w:left w:val="nil"/>
              <w:bottom w:val="single" w:sz="24" w:space="0" w:color="auto"/>
              <w:right w:val="nil"/>
            </w:tcBorders>
            <w:shd w:val="clear" w:color="auto" w:fill="FFFFFF"/>
            <w:vAlign w:val="center"/>
          </w:tcPr>
          <w:p w14:paraId="527F08BB" w14:textId="77777777" w:rsidR="00920C9F" w:rsidRPr="00370730" w:rsidRDefault="00920C9F" w:rsidP="00370730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920C9F">
              <w:rPr>
                <w:rFonts w:ascii="Times New Roman" w:hAnsi="Times New Roman" w:cs="Times New Roman"/>
                <w:kern w:val="0"/>
                <w:szCs w:val="24"/>
              </w:rPr>
              <w:t>FFM</w:t>
            </w:r>
          </w:p>
        </w:tc>
        <w:tc>
          <w:tcPr>
            <w:tcW w:w="2071" w:type="dxa"/>
            <w:tcBorders>
              <w:top w:val="nil"/>
              <w:left w:val="nil"/>
              <w:bottom w:val="single" w:sz="24" w:space="0" w:color="auto"/>
              <w:right w:val="nil"/>
            </w:tcBorders>
            <w:shd w:val="clear" w:color="auto" w:fill="FFFFFF"/>
            <w:vAlign w:val="center"/>
          </w:tcPr>
          <w:p w14:paraId="6E7ED7A8" w14:textId="77777777" w:rsidR="00920C9F" w:rsidRPr="00370730" w:rsidRDefault="00920C9F" w:rsidP="00920C9F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370730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.710</w:t>
            </w:r>
          </w:p>
        </w:tc>
        <w:tc>
          <w:tcPr>
            <w:tcW w:w="2621" w:type="dxa"/>
            <w:tcBorders>
              <w:top w:val="nil"/>
              <w:left w:val="nil"/>
              <w:bottom w:val="single" w:sz="24" w:space="0" w:color="auto"/>
              <w:right w:val="nil"/>
            </w:tcBorders>
            <w:shd w:val="clear" w:color="auto" w:fill="FFFFFF"/>
            <w:vAlign w:val="center"/>
          </w:tcPr>
          <w:p w14:paraId="13242D30" w14:textId="77777777" w:rsidR="00920C9F" w:rsidRPr="00370730" w:rsidRDefault="00920C9F" w:rsidP="00920C9F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370730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.384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24" w:space="0" w:color="auto"/>
              <w:right w:val="nil"/>
            </w:tcBorders>
            <w:shd w:val="clear" w:color="auto" w:fill="FFFFFF"/>
            <w:vAlign w:val="center"/>
          </w:tcPr>
          <w:p w14:paraId="6DE6464D" w14:textId="77777777" w:rsidR="00920C9F" w:rsidRPr="00370730" w:rsidRDefault="00920C9F" w:rsidP="00920C9F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370730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1.313</w:t>
            </w:r>
          </w:p>
        </w:tc>
        <w:tc>
          <w:tcPr>
            <w:tcW w:w="2363" w:type="dxa"/>
            <w:tcBorders>
              <w:top w:val="nil"/>
              <w:left w:val="nil"/>
              <w:bottom w:val="single" w:sz="24" w:space="0" w:color="auto"/>
              <w:right w:val="nil"/>
            </w:tcBorders>
            <w:shd w:val="clear" w:color="auto" w:fill="FFFFFF"/>
            <w:vAlign w:val="center"/>
          </w:tcPr>
          <w:p w14:paraId="3623FD32" w14:textId="77777777" w:rsidR="00920C9F" w:rsidRPr="00370730" w:rsidRDefault="00920C9F" w:rsidP="00920C9F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00000"/>
                <w:kern w:val="0"/>
                <w:szCs w:val="24"/>
              </w:rPr>
            </w:pPr>
            <w:r w:rsidRPr="00370730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.275</w:t>
            </w:r>
          </w:p>
        </w:tc>
      </w:tr>
    </w:tbl>
    <w:p w14:paraId="2B61939B" w14:textId="77777777" w:rsidR="004A6899" w:rsidRPr="004A6899" w:rsidRDefault="004A6899" w:rsidP="004A6899">
      <w:pPr>
        <w:autoSpaceDE w:val="0"/>
        <w:autoSpaceDN w:val="0"/>
        <w:adjustRightInd w:val="0"/>
        <w:ind w:right="60"/>
        <w:rPr>
          <w:rFonts w:ascii="Times New Roman" w:hAnsi="Times New Roman" w:cs="Times New Roman"/>
          <w:kern w:val="0"/>
        </w:rPr>
      </w:pPr>
      <w:r w:rsidRPr="00806BAE">
        <w:rPr>
          <w:rFonts w:ascii="Times New Roman" w:hAnsi="Times New Roman" w:cs="Times New Roman"/>
          <w:kern w:val="0"/>
        </w:rPr>
        <w:t>BMI: Body mass index, BMR: Basal metabolic rate, FFM: Fat-free mass, FM: Fat mass, FM ratio: Fat mass ratio</w:t>
      </w:r>
      <w:r>
        <w:rPr>
          <w:rFonts w:ascii="Times New Roman" w:hAnsi="Times New Roman" w:cs="Times New Roman" w:hint="eastAsia"/>
          <w:kern w:val="0"/>
        </w:rPr>
        <w:t xml:space="preserve">. </w:t>
      </w:r>
      <w:r w:rsidRPr="00983AC7">
        <w:rPr>
          <w:rFonts w:ascii="Times New Roman" w:hAnsi="Times New Roman" w:cs="Times New Roman"/>
          <w:color w:val="000000"/>
          <w:kern w:val="0"/>
        </w:rPr>
        <w:t>*</w:t>
      </w:r>
      <w:r w:rsidRPr="00983AC7">
        <w:rPr>
          <w:rFonts w:ascii="Times New Roman" w:hAnsi="Times New Roman" w:cs="Times New Roman"/>
          <w:i/>
          <w:color w:val="000000"/>
          <w:kern w:val="0"/>
        </w:rPr>
        <w:t xml:space="preserve"> p</w:t>
      </w:r>
      <w:r w:rsidRPr="00983AC7">
        <w:rPr>
          <w:rFonts w:ascii="Times New Roman" w:hAnsi="Times New Roman" w:cs="Times New Roman"/>
          <w:color w:val="000000"/>
          <w:kern w:val="0"/>
        </w:rPr>
        <w:t xml:space="preserve"> </w:t>
      </w:r>
      <w:r w:rsidRPr="00983AC7">
        <w:rPr>
          <w:rFonts w:ascii="Times New Roman" w:eastAsia="細明體" w:hAnsi="Times New Roman" w:cs="Times New Roman"/>
          <w:color w:val="000000"/>
          <w:kern w:val="0"/>
        </w:rPr>
        <w:t>≤ 0.05</w:t>
      </w:r>
      <w:r>
        <w:rPr>
          <w:rFonts w:ascii="Times New Roman" w:eastAsia="細明體" w:hAnsi="Times New Roman" w:cs="Times New Roman" w:hint="eastAsia"/>
          <w:color w:val="000000"/>
          <w:kern w:val="0"/>
        </w:rPr>
        <w:t>.</w:t>
      </w:r>
      <w:r>
        <w:rPr>
          <w:rFonts w:ascii="Times New Roman" w:eastAsia="細明體" w:hAnsi="Times New Roman" w:cs="Times New Roman"/>
          <w:color w:val="000000"/>
          <w:kern w:val="0"/>
        </w:rPr>
        <w:t xml:space="preserve"> </w:t>
      </w:r>
      <w:r w:rsidRPr="00983AC7">
        <w:rPr>
          <w:rFonts w:ascii="Times New Roman" w:hAnsi="Times New Roman" w:cs="Times New Roman"/>
          <w:color w:val="000000"/>
          <w:kern w:val="0"/>
        </w:rPr>
        <w:t xml:space="preserve">** </w:t>
      </w:r>
      <w:r w:rsidRPr="00983AC7">
        <w:rPr>
          <w:rFonts w:ascii="Times New Roman" w:hAnsi="Times New Roman" w:cs="Times New Roman"/>
          <w:i/>
          <w:color w:val="000000"/>
          <w:kern w:val="0"/>
        </w:rPr>
        <w:t>p</w:t>
      </w:r>
      <w:r w:rsidRPr="00983AC7">
        <w:rPr>
          <w:rFonts w:ascii="Times New Roman" w:hAnsi="Times New Roman" w:cs="Times New Roman"/>
          <w:color w:val="000000"/>
          <w:kern w:val="0"/>
        </w:rPr>
        <w:t xml:space="preserve"> </w:t>
      </w:r>
      <w:r w:rsidRPr="00983AC7">
        <w:rPr>
          <w:rFonts w:ascii="Times New Roman" w:eastAsia="細明體" w:hAnsi="Times New Roman" w:cs="Times New Roman"/>
          <w:color w:val="000000"/>
          <w:kern w:val="0"/>
        </w:rPr>
        <w:t>≤ 0.01</w:t>
      </w:r>
    </w:p>
    <w:p w14:paraId="606B0264" w14:textId="77777777" w:rsidR="00920C9F" w:rsidRDefault="00920C9F"/>
    <w:p w14:paraId="0447AD18" w14:textId="77777777" w:rsidR="00920C9F" w:rsidRPr="00920C9F" w:rsidRDefault="00920C9F"/>
    <w:sectPr w:rsidR="00920C9F" w:rsidRPr="00920C9F" w:rsidSect="00D960EC">
      <w:pgSz w:w="13660" w:h="16838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dvOT863180fb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OT863180fb+fb">
    <w:altName w:val="微軟正黑體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MjQ0MrMwMTE0NTRQ0lEKTi0uzszPAykwrAUACNyb8SwAAAA="/>
  </w:docVars>
  <w:rsids>
    <w:rsidRoot w:val="00370730"/>
    <w:rsid w:val="0000017D"/>
    <w:rsid w:val="000001C1"/>
    <w:rsid w:val="00000778"/>
    <w:rsid w:val="00000BE0"/>
    <w:rsid w:val="00004194"/>
    <w:rsid w:val="00005C62"/>
    <w:rsid w:val="000062C4"/>
    <w:rsid w:val="000157F0"/>
    <w:rsid w:val="000162FD"/>
    <w:rsid w:val="00023B98"/>
    <w:rsid w:val="000256DB"/>
    <w:rsid w:val="000329CA"/>
    <w:rsid w:val="00033889"/>
    <w:rsid w:val="00034E1C"/>
    <w:rsid w:val="0003518B"/>
    <w:rsid w:val="00036E36"/>
    <w:rsid w:val="00037175"/>
    <w:rsid w:val="000416FE"/>
    <w:rsid w:val="0004266F"/>
    <w:rsid w:val="000443D8"/>
    <w:rsid w:val="00046D19"/>
    <w:rsid w:val="0005041B"/>
    <w:rsid w:val="00051C58"/>
    <w:rsid w:val="00051DA3"/>
    <w:rsid w:val="00055591"/>
    <w:rsid w:val="000556BC"/>
    <w:rsid w:val="00060D27"/>
    <w:rsid w:val="00063675"/>
    <w:rsid w:val="000648E2"/>
    <w:rsid w:val="0007679C"/>
    <w:rsid w:val="00080512"/>
    <w:rsid w:val="00081078"/>
    <w:rsid w:val="00083B77"/>
    <w:rsid w:val="0008407D"/>
    <w:rsid w:val="00085B65"/>
    <w:rsid w:val="00091223"/>
    <w:rsid w:val="0009483C"/>
    <w:rsid w:val="00096387"/>
    <w:rsid w:val="000A055A"/>
    <w:rsid w:val="000A0D6D"/>
    <w:rsid w:val="000A179B"/>
    <w:rsid w:val="000B2020"/>
    <w:rsid w:val="000B24C9"/>
    <w:rsid w:val="000B31C3"/>
    <w:rsid w:val="000B4C00"/>
    <w:rsid w:val="000C038D"/>
    <w:rsid w:val="000C1C6F"/>
    <w:rsid w:val="000C2BC8"/>
    <w:rsid w:val="000C2BF1"/>
    <w:rsid w:val="000C496E"/>
    <w:rsid w:val="000D1493"/>
    <w:rsid w:val="000D2B90"/>
    <w:rsid w:val="000D2CD7"/>
    <w:rsid w:val="000D677C"/>
    <w:rsid w:val="000D7ABA"/>
    <w:rsid w:val="000D7C52"/>
    <w:rsid w:val="000E1FCC"/>
    <w:rsid w:val="000E5BE5"/>
    <w:rsid w:val="000F3D26"/>
    <w:rsid w:val="001038CD"/>
    <w:rsid w:val="001050E3"/>
    <w:rsid w:val="0010624D"/>
    <w:rsid w:val="0011345B"/>
    <w:rsid w:val="001163A0"/>
    <w:rsid w:val="00123D8D"/>
    <w:rsid w:val="0012632C"/>
    <w:rsid w:val="00126619"/>
    <w:rsid w:val="00130E62"/>
    <w:rsid w:val="001343D9"/>
    <w:rsid w:val="00134BFE"/>
    <w:rsid w:val="00134CE1"/>
    <w:rsid w:val="00135023"/>
    <w:rsid w:val="00135451"/>
    <w:rsid w:val="00143A93"/>
    <w:rsid w:val="00144A74"/>
    <w:rsid w:val="00145B24"/>
    <w:rsid w:val="00156191"/>
    <w:rsid w:val="00163DE8"/>
    <w:rsid w:val="001652F7"/>
    <w:rsid w:val="00165C81"/>
    <w:rsid w:val="00167C53"/>
    <w:rsid w:val="0017024A"/>
    <w:rsid w:val="0017716B"/>
    <w:rsid w:val="001779D4"/>
    <w:rsid w:val="00181D7D"/>
    <w:rsid w:val="00190540"/>
    <w:rsid w:val="001920AC"/>
    <w:rsid w:val="0019348F"/>
    <w:rsid w:val="001A1B99"/>
    <w:rsid w:val="001A3728"/>
    <w:rsid w:val="001A53E9"/>
    <w:rsid w:val="001B0E73"/>
    <w:rsid w:val="001B1422"/>
    <w:rsid w:val="001B2871"/>
    <w:rsid w:val="001B2A70"/>
    <w:rsid w:val="001B41BF"/>
    <w:rsid w:val="001C214A"/>
    <w:rsid w:val="001C55DE"/>
    <w:rsid w:val="001C5A10"/>
    <w:rsid w:val="001D621B"/>
    <w:rsid w:val="001E0227"/>
    <w:rsid w:val="001E0AF2"/>
    <w:rsid w:val="001E1440"/>
    <w:rsid w:val="001E158C"/>
    <w:rsid w:val="001E2C4C"/>
    <w:rsid w:val="001E3273"/>
    <w:rsid w:val="001E4EA8"/>
    <w:rsid w:val="001E790F"/>
    <w:rsid w:val="001E7DCC"/>
    <w:rsid w:val="001F0769"/>
    <w:rsid w:val="001F4BA6"/>
    <w:rsid w:val="001F63F7"/>
    <w:rsid w:val="00203288"/>
    <w:rsid w:val="002041AA"/>
    <w:rsid w:val="002069F7"/>
    <w:rsid w:val="00211850"/>
    <w:rsid w:val="00211A73"/>
    <w:rsid w:val="00223B7B"/>
    <w:rsid w:val="00224245"/>
    <w:rsid w:val="00225F8E"/>
    <w:rsid w:val="002262BF"/>
    <w:rsid w:val="002268CB"/>
    <w:rsid w:val="00227716"/>
    <w:rsid w:val="002330B0"/>
    <w:rsid w:val="00241A4C"/>
    <w:rsid w:val="0025085A"/>
    <w:rsid w:val="00252432"/>
    <w:rsid w:val="0025479D"/>
    <w:rsid w:val="002547F5"/>
    <w:rsid w:val="00255C0E"/>
    <w:rsid w:val="00257A07"/>
    <w:rsid w:val="00257E0C"/>
    <w:rsid w:val="0026221B"/>
    <w:rsid w:val="002674CD"/>
    <w:rsid w:val="00274063"/>
    <w:rsid w:val="00274FE6"/>
    <w:rsid w:val="00286628"/>
    <w:rsid w:val="002878FE"/>
    <w:rsid w:val="00293BB2"/>
    <w:rsid w:val="00295E6D"/>
    <w:rsid w:val="00296B79"/>
    <w:rsid w:val="002A4495"/>
    <w:rsid w:val="002A7245"/>
    <w:rsid w:val="002B2F49"/>
    <w:rsid w:val="002B37C3"/>
    <w:rsid w:val="002B74DF"/>
    <w:rsid w:val="002C30B6"/>
    <w:rsid w:val="002C4F62"/>
    <w:rsid w:val="002D079B"/>
    <w:rsid w:val="002D15F9"/>
    <w:rsid w:val="002D629E"/>
    <w:rsid w:val="002E3902"/>
    <w:rsid w:val="002F2FF6"/>
    <w:rsid w:val="002F3074"/>
    <w:rsid w:val="002F3212"/>
    <w:rsid w:val="002F439E"/>
    <w:rsid w:val="003071A7"/>
    <w:rsid w:val="00307555"/>
    <w:rsid w:val="003075FD"/>
    <w:rsid w:val="0031454C"/>
    <w:rsid w:val="00316636"/>
    <w:rsid w:val="00316642"/>
    <w:rsid w:val="003236FE"/>
    <w:rsid w:val="003263D1"/>
    <w:rsid w:val="00326794"/>
    <w:rsid w:val="00332086"/>
    <w:rsid w:val="0033311D"/>
    <w:rsid w:val="00334555"/>
    <w:rsid w:val="00334ADB"/>
    <w:rsid w:val="00334E22"/>
    <w:rsid w:val="00335A36"/>
    <w:rsid w:val="00336098"/>
    <w:rsid w:val="00337153"/>
    <w:rsid w:val="003432A4"/>
    <w:rsid w:val="0034380F"/>
    <w:rsid w:val="00360F16"/>
    <w:rsid w:val="003623A6"/>
    <w:rsid w:val="00364269"/>
    <w:rsid w:val="00365E5A"/>
    <w:rsid w:val="00370730"/>
    <w:rsid w:val="00375895"/>
    <w:rsid w:val="00375F5F"/>
    <w:rsid w:val="0039238B"/>
    <w:rsid w:val="00395385"/>
    <w:rsid w:val="003A3A7D"/>
    <w:rsid w:val="003B2291"/>
    <w:rsid w:val="003B4265"/>
    <w:rsid w:val="003C1E11"/>
    <w:rsid w:val="003C61E5"/>
    <w:rsid w:val="003E0DB4"/>
    <w:rsid w:val="003E22AD"/>
    <w:rsid w:val="003E561E"/>
    <w:rsid w:val="003E64D2"/>
    <w:rsid w:val="003F04BF"/>
    <w:rsid w:val="003F13CE"/>
    <w:rsid w:val="003F55F3"/>
    <w:rsid w:val="003F680F"/>
    <w:rsid w:val="00400D74"/>
    <w:rsid w:val="00403018"/>
    <w:rsid w:val="0040351E"/>
    <w:rsid w:val="00406E5C"/>
    <w:rsid w:val="0040725C"/>
    <w:rsid w:val="00411064"/>
    <w:rsid w:val="00414E83"/>
    <w:rsid w:val="00416859"/>
    <w:rsid w:val="00416970"/>
    <w:rsid w:val="00423298"/>
    <w:rsid w:val="00437763"/>
    <w:rsid w:val="0043776C"/>
    <w:rsid w:val="00442AAD"/>
    <w:rsid w:val="00446324"/>
    <w:rsid w:val="00451A9D"/>
    <w:rsid w:val="00451F76"/>
    <w:rsid w:val="00452064"/>
    <w:rsid w:val="00452EBA"/>
    <w:rsid w:val="00453A10"/>
    <w:rsid w:val="00455367"/>
    <w:rsid w:val="00464556"/>
    <w:rsid w:val="00471F35"/>
    <w:rsid w:val="004721FF"/>
    <w:rsid w:val="00472C59"/>
    <w:rsid w:val="004746E9"/>
    <w:rsid w:val="00474EBB"/>
    <w:rsid w:val="004802E1"/>
    <w:rsid w:val="004803C0"/>
    <w:rsid w:val="00485AE3"/>
    <w:rsid w:val="004879E7"/>
    <w:rsid w:val="00493133"/>
    <w:rsid w:val="00493C19"/>
    <w:rsid w:val="00496855"/>
    <w:rsid w:val="0049702B"/>
    <w:rsid w:val="004A1046"/>
    <w:rsid w:val="004A3115"/>
    <w:rsid w:val="004A3A89"/>
    <w:rsid w:val="004A6899"/>
    <w:rsid w:val="004A6BA2"/>
    <w:rsid w:val="004B3B93"/>
    <w:rsid w:val="004B4D98"/>
    <w:rsid w:val="004C6727"/>
    <w:rsid w:val="004C7297"/>
    <w:rsid w:val="004D07C3"/>
    <w:rsid w:val="004D51D6"/>
    <w:rsid w:val="004D5266"/>
    <w:rsid w:val="004E097A"/>
    <w:rsid w:val="004E369A"/>
    <w:rsid w:val="004E44BD"/>
    <w:rsid w:val="004E5A6A"/>
    <w:rsid w:val="004F096B"/>
    <w:rsid w:val="004F2B0B"/>
    <w:rsid w:val="004F3841"/>
    <w:rsid w:val="0050069C"/>
    <w:rsid w:val="00500A22"/>
    <w:rsid w:val="0050173D"/>
    <w:rsid w:val="00502A63"/>
    <w:rsid w:val="0050399E"/>
    <w:rsid w:val="005042C5"/>
    <w:rsid w:val="005062AD"/>
    <w:rsid w:val="00510685"/>
    <w:rsid w:val="00514A24"/>
    <w:rsid w:val="005152EE"/>
    <w:rsid w:val="00520351"/>
    <w:rsid w:val="00532466"/>
    <w:rsid w:val="005351B5"/>
    <w:rsid w:val="00537830"/>
    <w:rsid w:val="00537F29"/>
    <w:rsid w:val="005417B6"/>
    <w:rsid w:val="00544A5D"/>
    <w:rsid w:val="005508CD"/>
    <w:rsid w:val="00552FBC"/>
    <w:rsid w:val="0055301C"/>
    <w:rsid w:val="00556C9D"/>
    <w:rsid w:val="00560303"/>
    <w:rsid w:val="00562E7E"/>
    <w:rsid w:val="00563903"/>
    <w:rsid w:val="00566E1E"/>
    <w:rsid w:val="005724D8"/>
    <w:rsid w:val="00572A15"/>
    <w:rsid w:val="00573D8F"/>
    <w:rsid w:val="00575D36"/>
    <w:rsid w:val="00576D89"/>
    <w:rsid w:val="0058055D"/>
    <w:rsid w:val="005820A1"/>
    <w:rsid w:val="005834D3"/>
    <w:rsid w:val="00590FED"/>
    <w:rsid w:val="00592710"/>
    <w:rsid w:val="00594044"/>
    <w:rsid w:val="005947EE"/>
    <w:rsid w:val="005A029A"/>
    <w:rsid w:val="005A1378"/>
    <w:rsid w:val="005A2779"/>
    <w:rsid w:val="005A509E"/>
    <w:rsid w:val="005B2780"/>
    <w:rsid w:val="005B49FB"/>
    <w:rsid w:val="005B4B51"/>
    <w:rsid w:val="005B4BA9"/>
    <w:rsid w:val="005B7760"/>
    <w:rsid w:val="005C0463"/>
    <w:rsid w:val="005C45CE"/>
    <w:rsid w:val="005C5E2C"/>
    <w:rsid w:val="005C68FD"/>
    <w:rsid w:val="005D2EBC"/>
    <w:rsid w:val="005D4917"/>
    <w:rsid w:val="005D596B"/>
    <w:rsid w:val="005E194C"/>
    <w:rsid w:val="005E49AD"/>
    <w:rsid w:val="005E49B2"/>
    <w:rsid w:val="005E4CEB"/>
    <w:rsid w:val="005F113A"/>
    <w:rsid w:val="005F2EE0"/>
    <w:rsid w:val="005F70A3"/>
    <w:rsid w:val="00603F10"/>
    <w:rsid w:val="006059BE"/>
    <w:rsid w:val="00615218"/>
    <w:rsid w:val="00615DC2"/>
    <w:rsid w:val="00616355"/>
    <w:rsid w:val="00616C3B"/>
    <w:rsid w:val="0062012C"/>
    <w:rsid w:val="00621C22"/>
    <w:rsid w:val="00624868"/>
    <w:rsid w:val="00624E87"/>
    <w:rsid w:val="006304E0"/>
    <w:rsid w:val="00632182"/>
    <w:rsid w:val="00632317"/>
    <w:rsid w:val="00636FA2"/>
    <w:rsid w:val="00640E4E"/>
    <w:rsid w:val="00641D15"/>
    <w:rsid w:val="00641D94"/>
    <w:rsid w:val="00642C1A"/>
    <w:rsid w:val="00647927"/>
    <w:rsid w:val="006606F7"/>
    <w:rsid w:val="00663D08"/>
    <w:rsid w:val="00665B0E"/>
    <w:rsid w:val="006776C4"/>
    <w:rsid w:val="00682609"/>
    <w:rsid w:val="006836F2"/>
    <w:rsid w:val="0068636D"/>
    <w:rsid w:val="00686499"/>
    <w:rsid w:val="006870DC"/>
    <w:rsid w:val="00692034"/>
    <w:rsid w:val="0069334B"/>
    <w:rsid w:val="00694528"/>
    <w:rsid w:val="00696741"/>
    <w:rsid w:val="006A16CC"/>
    <w:rsid w:val="006A3F85"/>
    <w:rsid w:val="006B6415"/>
    <w:rsid w:val="006B700A"/>
    <w:rsid w:val="006C0DF7"/>
    <w:rsid w:val="006C2994"/>
    <w:rsid w:val="006C5774"/>
    <w:rsid w:val="006D1D18"/>
    <w:rsid w:val="006D2292"/>
    <w:rsid w:val="006D6CB6"/>
    <w:rsid w:val="006E5D6F"/>
    <w:rsid w:val="006E654D"/>
    <w:rsid w:val="006F39A1"/>
    <w:rsid w:val="00701D12"/>
    <w:rsid w:val="007077F7"/>
    <w:rsid w:val="00710944"/>
    <w:rsid w:val="00711CB7"/>
    <w:rsid w:val="0071429A"/>
    <w:rsid w:val="0071734C"/>
    <w:rsid w:val="00727A3F"/>
    <w:rsid w:val="007322AE"/>
    <w:rsid w:val="0073307C"/>
    <w:rsid w:val="0073521E"/>
    <w:rsid w:val="00735AF6"/>
    <w:rsid w:val="00740455"/>
    <w:rsid w:val="0074348C"/>
    <w:rsid w:val="0074480A"/>
    <w:rsid w:val="00744A99"/>
    <w:rsid w:val="00745040"/>
    <w:rsid w:val="007455AD"/>
    <w:rsid w:val="00745CF4"/>
    <w:rsid w:val="00745D97"/>
    <w:rsid w:val="00746829"/>
    <w:rsid w:val="00746AEE"/>
    <w:rsid w:val="00751087"/>
    <w:rsid w:val="0075397A"/>
    <w:rsid w:val="00755186"/>
    <w:rsid w:val="007628C3"/>
    <w:rsid w:val="00774C1A"/>
    <w:rsid w:val="00776B93"/>
    <w:rsid w:val="007777EC"/>
    <w:rsid w:val="00783EA4"/>
    <w:rsid w:val="00785996"/>
    <w:rsid w:val="00785D41"/>
    <w:rsid w:val="00786012"/>
    <w:rsid w:val="007868C2"/>
    <w:rsid w:val="007922F9"/>
    <w:rsid w:val="007A0E1F"/>
    <w:rsid w:val="007A21E3"/>
    <w:rsid w:val="007A49C3"/>
    <w:rsid w:val="007A4D55"/>
    <w:rsid w:val="007A510F"/>
    <w:rsid w:val="007A620A"/>
    <w:rsid w:val="007B007D"/>
    <w:rsid w:val="007B20E2"/>
    <w:rsid w:val="007B70FE"/>
    <w:rsid w:val="007C17B9"/>
    <w:rsid w:val="007D0F5E"/>
    <w:rsid w:val="007D6E4C"/>
    <w:rsid w:val="007E31B5"/>
    <w:rsid w:val="007E7B6E"/>
    <w:rsid w:val="007F2D06"/>
    <w:rsid w:val="007F38B3"/>
    <w:rsid w:val="007F4280"/>
    <w:rsid w:val="007F428E"/>
    <w:rsid w:val="007F79EB"/>
    <w:rsid w:val="0080213D"/>
    <w:rsid w:val="00806BAE"/>
    <w:rsid w:val="00813F71"/>
    <w:rsid w:val="00822CFC"/>
    <w:rsid w:val="0082594B"/>
    <w:rsid w:val="00827754"/>
    <w:rsid w:val="00833BF2"/>
    <w:rsid w:val="00834D63"/>
    <w:rsid w:val="00836B15"/>
    <w:rsid w:val="0084026A"/>
    <w:rsid w:val="00842081"/>
    <w:rsid w:val="008429C0"/>
    <w:rsid w:val="00843F6A"/>
    <w:rsid w:val="00846D36"/>
    <w:rsid w:val="008529A5"/>
    <w:rsid w:val="00860915"/>
    <w:rsid w:val="00862B97"/>
    <w:rsid w:val="00863767"/>
    <w:rsid w:val="00863EB1"/>
    <w:rsid w:val="0086640B"/>
    <w:rsid w:val="008673EF"/>
    <w:rsid w:val="008700F5"/>
    <w:rsid w:val="00873E3C"/>
    <w:rsid w:val="008747A4"/>
    <w:rsid w:val="008761B5"/>
    <w:rsid w:val="0087646E"/>
    <w:rsid w:val="0088006E"/>
    <w:rsid w:val="00892131"/>
    <w:rsid w:val="00896CDA"/>
    <w:rsid w:val="008A1797"/>
    <w:rsid w:val="008A4C65"/>
    <w:rsid w:val="008A57F9"/>
    <w:rsid w:val="008B65FC"/>
    <w:rsid w:val="008C34EF"/>
    <w:rsid w:val="008C7B11"/>
    <w:rsid w:val="008D0223"/>
    <w:rsid w:val="008D16B4"/>
    <w:rsid w:val="008D1D33"/>
    <w:rsid w:val="008D4B68"/>
    <w:rsid w:val="008D724B"/>
    <w:rsid w:val="008E0932"/>
    <w:rsid w:val="008E2C9E"/>
    <w:rsid w:val="008E31B8"/>
    <w:rsid w:val="008E77EB"/>
    <w:rsid w:val="008F0893"/>
    <w:rsid w:val="008F09A1"/>
    <w:rsid w:val="008F146E"/>
    <w:rsid w:val="008F1964"/>
    <w:rsid w:val="008F4508"/>
    <w:rsid w:val="008F541B"/>
    <w:rsid w:val="008F5933"/>
    <w:rsid w:val="009005CF"/>
    <w:rsid w:val="0090375B"/>
    <w:rsid w:val="0090526A"/>
    <w:rsid w:val="00911BA5"/>
    <w:rsid w:val="009128E7"/>
    <w:rsid w:val="009169D1"/>
    <w:rsid w:val="00920C9F"/>
    <w:rsid w:val="009211DD"/>
    <w:rsid w:val="00921F03"/>
    <w:rsid w:val="00923066"/>
    <w:rsid w:val="00926F98"/>
    <w:rsid w:val="00930727"/>
    <w:rsid w:val="0093466B"/>
    <w:rsid w:val="00934919"/>
    <w:rsid w:val="0093509C"/>
    <w:rsid w:val="00936128"/>
    <w:rsid w:val="00940BDD"/>
    <w:rsid w:val="00944E5C"/>
    <w:rsid w:val="0095403B"/>
    <w:rsid w:val="00964887"/>
    <w:rsid w:val="00967638"/>
    <w:rsid w:val="00973E33"/>
    <w:rsid w:val="00980000"/>
    <w:rsid w:val="00980304"/>
    <w:rsid w:val="00983AC7"/>
    <w:rsid w:val="0098648A"/>
    <w:rsid w:val="0098769F"/>
    <w:rsid w:val="0099019E"/>
    <w:rsid w:val="009916E4"/>
    <w:rsid w:val="00991FEE"/>
    <w:rsid w:val="00992860"/>
    <w:rsid w:val="00994D50"/>
    <w:rsid w:val="00994E2A"/>
    <w:rsid w:val="009956A0"/>
    <w:rsid w:val="0099644A"/>
    <w:rsid w:val="009974C3"/>
    <w:rsid w:val="00997FB8"/>
    <w:rsid w:val="009A08FE"/>
    <w:rsid w:val="009A12F5"/>
    <w:rsid w:val="009A2E66"/>
    <w:rsid w:val="009A3BBB"/>
    <w:rsid w:val="009B02EC"/>
    <w:rsid w:val="009C37FA"/>
    <w:rsid w:val="009C4059"/>
    <w:rsid w:val="009C65E7"/>
    <w:rsid w:val="009D0B57"/>
    <w:rsid w:val="009D4A22"/>
    <w:rsid w:val="009D5629"/>
    <w:rsid w:val="009E4F33"/>
    <w:rsid w:val="009E60C7"/>
    <w:rsid w:val="009E733F"/>
    <w:rsid w:val="009F2A23"/>
    <w:rsid w:val="009F41BF"/>
    <w:rsid w:val="00A031A3"/>
    <w:rsid w:val="00A1066B"/>
    <w:rsid w:val="00A12C5F"/>
    <w:rsid w:val="00A14357"/>
    <w:rsid w:val="00A14C25"/>
    <w:rsid w:val="00A22776"/>
    <w:rsid w:val="00A22837"/>
    <w:rsid w:val="00A33DDA"/>
    <w:rsid w:val="00A340B1"/>
    <w:rsid w:val="00A5354D"/>
    <w:rsid w:val="00A636DF"/>
    <w:rsid w:val="00A63E72"/>
    <w:rsid w:val="00A64774"/>
    <w:rsid w:val="00A66B2E"/>
    <w:rsid w:val="00A66CB1"/>
    <w:rsid w:val="00A74134"/>
    <w:rsid w:val="00A74170"/>
    <w:rsid w:val="00A754DC"/>
    <w:rsid w:val="00A8052F"/>
    <w:rsid w:val="00A81036"/>
    <w:rsid w:val="00A83046"/>
    <w:rsid w:val="00A84BA1"/>
    <w:rsid w:val="00A855C8"/>
    <w:rsid w:val="00A9117F"/>
    <w:rsid w:val="00A94E39"/>
    <w:rsid w:val="00A95579"/>
    <w:rsid w:val="00A96C56"/>
    <w:rsid w:val="00AA0B2D"/>
    <w:rsid w:val="00AA2870"/>
    <w:rsid w:val="00AB3E09"/>
    <w:rsid w:val="00AB4D76"/>
    <w:rsid w:val="00AB55AE"/>
    <w:rsid w:val="00AD4C75"/>
    <w:rsid w:val="00AE30D1"/>
    <w:rsid w:val="00AE3146"/>
    <w:rsid w:val="00AE35A5"/>
    <w:rsid w:val="00AE3985"/>
    <w:rsid w:val="00AE4033"/>
    <w:rsid w:val="00AE5C63"/>
    <w:rsid w:val="00AE6F80"/>
    <w:rsid w:val="00AE769A"/>
    <w:rsid w:val="00AF4EE4"/>
    <w:rsid w:val="00B05C90"/>
    <w:rsid w:val="00B075C7"/>
    <w:rsid w:val="00B076E2"/>
    <w:rsid w:val="00B07B33"/>
    <w:rsid w:val="00B1130C"/>
    <w:rsid w:val="00B14745"/>
    <w:rsid w:val="00B203AA"/>
    <w:rsid w:val="00B231A4"/>
    <w:rsid w:val="00B271CF"/>
    <w:rsid w:val="00B3067D"/>
    <w:rsid w:val="00B40493"/>
    <w:rsid w:val="00B4444D"/>
    <w:rsid w:val="00B5055A"/>
    <w:rsid w:val="00B56A1F"/>
    <w:rsid w:val="00B62FB2"/>
    <w:rsid w:val="00B676F4"/>
    <w:rsid w:val="00B7291C"/>
    <w:rsid w:val="00B74A77"/>
    <w:rsid w:val="00B8157D"/>
    <w:rsid w:val="00B84CF2"/>
    <w:rsid w:val="00B94C60"/>
    <w:rsid w:val="00B9565A"/>
    <w:rsid w:val="00B95D5F"/>
    <w:rsid w:val="00B962AB"/>
    <w:rsid w:val="00BA5859"/>
    <w:rsid w:val="00BA7417"/>
    <w:rsid w:val="00BB7705"/>
    <w:rsid w:val="00BC4DCC"/>
    <w:rsid w:val="00BD1808"/>
    <w:rsid w:val="00BD2543"/>
    <w:rsid w:val="00BD4C31"/>
    <w:rsid w:val="00BD7187"/>
    <w:rsid w:val="00BE200B"/>
    <w:rsid w:val="00BF0AFF"/>
    <w:rsid w:val="00BF5EC8"/>
    <w:rsid w:val="00C04289"/>
    <w:rsid w:val="00C12C10"/>
    <w:rsid w:val="00C16465"/>
    <w:rsid w:val="00C1718D"/>
    <w:rsid w:val="00C21BCC"/>
    <w:rsid w:val="00C22081"/>
    <w:rsid w:val="00C31C25"/>
    <w:rsid w:val="00C331FF"/>
    <w:rsid w:val="00C363FC"/>
    <w:rsid w:val="00C40515"/>
    <w:rsid w:val="00C405F4"/>
    <w:rsid w:val="00C435C6"/>
    <w:rsid w:val="00C51528"/>
    <w:rsid w:val="00C55FA0"/>
    <w:rsid w:val="00C62802"/>
    <w:rsid w:val="00C6468E"/>
    <w:rsid w:val="00C650A7"/>
    <w:rsid w:val="00C66168"/>
    <w:rsid w:val="00C737B0"/>
    <w:rsid w:val="00C76AFE"/>
    <w:rsid w:val="00C76C8A"/>
    <w:rsid w:val="00C76DA7"/>
    <w:rsid w:val="00C918FA"/>
    <w:rsid w:val="00C9222B"/>
    <w:rsid w:val="00C92DD7"/>
    <w:rsid w:val="00C93C5B"/>
    <w:rsid w:val="00C97C47"/>
    <w:rsid w:val="00CA1CB5"/>
    <w:rsid w:val="00CA2A51"/>
    <w:rsid w:val="00CB0CE2"/>
    <w:rsid w:val="00CB3513"/>
    <w:rsid w:val="00CB4C04"/>
    <w:rsid w:val="00CB4D98"/>
    <w:rsid w:val="00CC1C07"/>
    <w:rsid w:val="00CC7199"/>
    <w:rsid w:val="00CD3D17"/>
    <w:rsid w:val="00CD76DE"/>
    <w:rsid w:val="00CE1470"/>
    <w:rsid w:val="00CE5995"/>
    <w:rsid w:val="00CE6D2B"/>
    <w:rsid w:val="00CF4F9D"/>
    <w:rsid w:val="00D01C5B"/>
    <w:rsid w:val="00D02C00"/>
    <w:rsid w:val="00D0303E"/>
    <w:rsid w:val="00D03586"/>
    <w:rsid w:val="00D12CB9"/>
    <w:rsid w:val="00D16135"/>
    <w:rsid w:val="00D162F6"/>
    <w:rsid w:val="00D16557"/>
    <w:rsid w:val="00D23F65"/>
    <w:rsid w:val="00D2716D"/>
    <w:rsid w:val="00D3289F"/>
    <w:rsid w:val="00D35331"/>
    <w:rsid w:val="00D40F20"/>
    <w:rsid w:val="00D43AB9"/>
    <w:rsid w:val="00D43F2F"/>
    <w:rsid w:val="00D44F9A"/>
    <w:rsid w:val="00D451D4"/>
    <w:rsid w:val="00D46EF2"/>
    <w:rsid w:val="00D51743"/>
    <w:rsid w:val="00D53388"/>
    <w:rsid w:val="00D601D7"/>
    <w:rsid w:val="00D60213"/>
    <w:rsid w:val="00D624EB"/>
    <w:rsid w:val="00D62A35"/>
    <w:rsid w:val="00D656E5"/>
    <w:rsid w:val="00D7123A"/>
    <w:rsid w:val="00D71D3C"/>
    <w:rsid w:val="00D819B1"/>
    <w:rsid w:val="00D82C45"/>
    <w:rsid w:val="00D86F37"/>
    <w:rsid w:val="00D90EBA"/>
    <w:rsid w:val="00DA084D"/>
    <w:rsid w:val="00DA13CA"/>
    <w:rsid w:val="00DA228E"/>
    <w:rsid w:val="00DB4A86"/>
    <w:rsid w:val="00DB4C2F"/>
    <w:rsid w:val="00DB538A"/>
    <w:rsid w:val="00DB7571"/>
    <w:rsid w:val="00DB7AF6"/>
    <w:rsid w:val="00DC2091"/>
    <w:rsid w:val="00DC75ED"/>
    <w:rsid w:val="00DD2B13"/>
    <w:rsid w:val="00DD7205"/>
    <w:rsid w:val="00DE0411"/>
    <w:rsid w:val="00DE078B"/>
    <w:rsid w:val="00DE4314"/>
    <w:rsid w:val="00DE5A36"/>
    <w:rsid w:val="00DE5AB3"/>
    <w:rsid w:val="00DE6A66"/>
    <w:rsid w:val="00E009F6"/>
    <w:rsid w:val="00E00D25"/>
    <w:rsid w:val="00E100B4"/>
    <w:rsid w:val="00E114A6"/>
    <w:rsid w:val="00E13C78"/>
    <w:rsid w:val="00E174B2"/>
    <w:rsid w:val="00E23E1C"/>
    <w:rsid w:val="00E24997"/>
    <w:rsid w:val="00E3184D"/>
    <w:rsid w:val="00E333B4"/>
    <w:rsid w:val="00E3348E"/>
    <w:rsid w:val="00E41C65"/>
    <w:rsid w:val="00E427EB"/>
    <w:rsid w:val="00E44B95"/>
    <w:rsid w:val="00E5303C"/>
    <w:rsid w:val="00E53A5F"/>
    <w:rsid w:val="00E5541C"/>
    <w:rsid w:val="00E56D49"/>
    <w:rsid w:val="00E57B1D"/>
    <w:rsid w:val="00E60409"/>
    <w:rsid w:val="00E623D7"/>
    <w:rsid w:val="00E64D33"/>
    <w:rsid w:val="00E70AB5"/>
    <w:rsid w:val="00E87C2A"/>
    <w:rsid w:val="00E93D10"/>
    <w:rsid w:val="00E956E1"/>
    <w:rsid w:val="00E97897"/>
    <w:rsid w:val="00EA190C"/>
    <w:rsid w:val="00EB7DA2"/>
    <w:rsid w:val="00EC36DB"/>
    <w:rsid w:val="00EC4C04"/>
    <w:rsid w:val="00EC6F36"/>
    <w:rsid w:val="00ED58EB"/>
    <w:rsid w:val="00EE129E"/>
    <w:rsid w:val="00EE1352"/>
    <w:rsid w:val="00EE4A4A"/>
    <w:rsid w:val="00EE4A64"/>
    <w:rsid w:val="00EF0013"/>
    <w:rsid w:val="00EF0442"/>
    <w:rsid w:val="00EF24F1"/>
    <w:rsid w:val="00EF30CD"/>
    <w:rsid w:val="00EF44B3"/>
    <w:rsid w:val="00F0061B"/>
    <w:rsid w:val="00F020E5"/>
    <w:rsid w:val="00F02E3F"/>
    <w:rsid w:val="00F041F7"/>
    <w:rsid w:val="00F07191"/>
    <w:rsid w:val="00F1343C"/>
    <w:rsid w:val="00F13F35"/>
    <w:rsid w:val="00F14073"/>
    <w:rsid w:val="00F22BE0"/>
    <w:rsid w:val="00F246BE"/>
    <w:rsid w:val="00F2543A"/>
    <w:rsid w:val="00F311E8"/>
    <w:rsid w:val="00F333CF"/>
    <w:rsid w:val="00F348C6"/>
    <w:rsid w:val="00F36594"/>
    <w:rsid w:val="00F36EAF"/>
    <w:rsid w:val="00F37BF9"/>
    <w:rsid w:val="00F4366E"/>
    <w:rsid w:val="00F47ED7"/>
    <w:rsid w:val="00F50B07"/>
    <w:rsid w:val="00F52081"/>
    <w:rsid w:val="00F53B5B"/>
    <w:rsid w:val="00F54FDB"/>
    <w:rsid w:val="00F601F8"/>
    <w:rsid w:val="00F604C5"/>
    <w:rsid w:val="00F61855"/>
    <w:rsid w:val="00F67E9C"/>
    <w:rsid w:val="00F71300"/>
    <w:rsid w:val="00F720C9"/>
    <w:rsid w:val="00F735ED"/>
    <w:rsid w:val="00F74A51"/>
    <w:rsid w:val="00F83A19"/>
    <w:rsid w:val="00F9466E"/>
    <w:rsid w:val="00F947E0"/>
    <w:rsid w:val="00F95DE7"/>
    <w:rsid w:val="00F96312"/>
    <w:rsid w:val="00FA3711"/>
    <w:rsid w:val="00FA7482"/>
    <w:rsid w:val="00FB142C"/>
    <w:rsid w:val="00FB2DEF"/>
    <w:rsid w:val="00FB4087"/>
    <w:rsid w:val="00FB45C6"/>
    <w:rsid w:val="00FB67AB"/>
    <w:rsid w:val="00FC4378"/>
    <w:rsid w:val="00FC47C1"/>
    <w:rsid w:val="00FC4C09"/>
    <w:rsid w:val="00FC5F91"/>
    <w:rsid w:val="00FE279D"/>
    <w:rsid w:val="00FE4492"/>
    <w:rsid w:val="00FE4E75"/>
    <w:rsid w:val="00FF1D87"/>
    <w:rsid w:val="00FF4E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5276F"/>
  <w15:docId w15:val="{6397F78D-08AB-4387-803B-3A8F7392A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72</Words>
  <Characters>416</Characters>
  <Application>Microsoft Office Word</Application>
  <DocSecurity>0</DocSecurity>
  <Lines>3</Lines>
  <Paragraphs>1</Paragraphs>
  <ScaleCrop>false</ScaleCrop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fun</dc:creator>
  <cp:lastModifiedBy>The One</cp:lastModifiedBy>
  <cp:revision>4</cp:revision>
  <dcterms:created xsi:type="dcterms:W3CDTF">2021-01-11T06:52:00Z</dcterms:created>
  <dcterms:modified xsi:type="dcterms:W3CDTF">2021-01-11T07:01:00Z</dcterms:modified>
</cp:coreProperties>
</file>